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9BEF7" w14:textId="7B872161" w:rsidR="007409BB" w:rsidRPr="0088142E" w:rsidRDefault="00F37ED1">
      <w:pPr>
        <w:rPr>
          <w:b/>
          <w:bCs/>
          <w:sz w:val="28"/>
          <w:szCs w:val="28"/>
        </w:rPr>
      </w:pPr>
      <w:r w:rsidRPr="0088142E">
        <w:rPr>
          <w:b/>
          <w:bCs/>
          <w:sz w:val="28"/>
          <w:szCs w:val="28"/>
        </w:rPr>
        <w:t>How to log in to your student account in Learn Dash</w:t>
      </w:r>
      <w:r w:rsidR="00525841" w:rsidRPr="0088142E">
        <w:rPr>
          <w:b/>
          <w:bCs/>
          <w:sz w:val="28"/>
          <w:szCs w:val="28"/>
        </w:rPr>
        <w:t>?</w:t>
      </w:r>
    </w:p>
    <w:p w14:paraId="0EF25264" w14:textId="77777777" w:rsidR="004A5241" w:rsidRPr="0088142E" w:rsidRDefault="004A5241" w:rsidP="004A5241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Go to the website:  </w:t>
      </w:r>
      <w:hyperlink r:id="rId7" w:tgtFrame="_blank" w:history="1">
        <w:r w:rsidRPr="0088142E">
          <w:rPr>
            <w:rStyle w:val="Hyperlink"/>
            <w:rFonts w:cstheme="minorHAnsi"/>
            <w:color w:val="36525D"/>
            <w:sz w:val="28"/>
            <w:szCs w:val="28"/>
            <w:shd w:val="clear" w:color="auto" w:fill="FFFFFF"/>
          </w:rPr>
          <w:t>www.dbti.org</w:t>
        </w:r>
      </w:hyperlink>
    </w:p>
    <w:p w14:paraId="0FEE6DCF" w14:textId="77777777" w:rsidR="00150799" w:rsidRPr="0088142E" w:rsidRDefault="004A5241" w:rsidP="004A5241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Click on Login (</w:t>
      </w:r>
      <w:r w:rsidR="003E6D51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located in the 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upper right corner</w:t>
      </w:r>
      <w:r w:rsidR="00150799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of the screen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)</w:t>
      </w:r>
    </w:p>
    <w:p w14:paraId="03DFB4C2" w14:textId="77777777" w:rsidR="00150799" w:rsidRPr="0088142E" w:rsidRDefault="004A5241" w:rsidP="004A5241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Enter your </w:t>
      </w:r>
      <w:r w:rsidRPr="0088142E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User Name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or </w:t>
      </w:r>
      <w:r w:rsidRPr="0088142E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Email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&amp; </w:t>
      </w:r>
      <w:r w:rsidRPr="0088142E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Password</w:t>
      </w:r>
    </w:p>
    <w:p w14:paraId="65CFC624" w14:textId="6178A62D" w:rsidR="004A5241" w:rsidRPr="0088142E" w:rsidRDefault="0088142E" w:rsidP="004A5241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bookmarkStart w:id="0" w:name="_Hlk117104372"/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The Learn Dash page will </w:t>
      </w:r>
      <w:r w:rsidR="007623AF">
        <w:rPr>
          <w:rFonts w:cstheme="minorHAnsi"/>
          <w:color w:val="000000"/>
          <w:sz w:val="28"/>
          <w:szCs w:val="28"/>
          <w:shd w:val="clear" w:color="auto" w:fill="FFFFFF"/>
        </w:rPr>
        <w:t>show all classes that you are currently enrolled.</w:t>
      </w:r>
    </w:p>
    <w:bookmarkEnd w:id="0"/>
    <w:p w14:paraId="2FD43465" w14:textId="0A189069" w:rsidR="000C47C7" w:rsidRPr="0088142E" w:rsidRDefault="000C47C7" w:rsidP="000C47C7">
      <w:pPr>
        <w:rPr>
          <w:b/>
          <w:bCs/>
          <w:sz w:val="28"/>
          <w:szCs w:val="28"/>
        </w:rPr>
      </w:pPr>
      <w:r w:rsidRPr="0088142E">
        <w:rPr>
          <w:b/>
          <w:bCs/>
          <w:sz w:val="28"/>
          <w:szCs w:val="28"/>
        </w:rPr>
        <w:t>How to access the syllabus</w:t>
      </w:r>
      <w:r w:rsidR="00525841" w:rsidRPr="0088142E">
        <w:rPr>
          <w:b/>
          <w:bCs/>
          <w:sz w:val="28"/>
          <w:szCs w:val="28"/>
        </w:rPr>
        <w:t>?</w:t>
      </w:r>
    </w:p>
    <w:p w14:paraId="1CCD5140" w14:textId="77777777" w:rsidR="00ED44E8" w:rsidRPr="0088142E" w:rsidRDefault="00ED44E8" w:rsidP="00ED44E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88142E">
        <w:rPr>
          <w:sz w:val="28"/>
          <w:szCs w:val="28"/>
        </w:rPr>
        <w:t xml:space="preserve">Once you are on the page where your courses are, Click on a </w:t>
      </w:r>
      <w:r w:rsidRPr="0088142E">
        <w:rPr>
          <w:b/>
          <w:bCs/>
          <w:sz w:val="28"/>
          <w:szCs w:val="28"/>
          <w:u w:val="single"/>
        </w:rPr>
        <w:t>Course</w:t>
      </w:r>
    </w:p>
    <w:p w14:paraId="1B40C340" w14:textId="6B68BD85" w:rsidR="00ED44E8" w:rsidRPr="0088142E" w:rsidRDefault="00ED44E8" w:rsidP="00ED44E8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You should be on the</w:t>
      </w:r>
      <w:r w:rsidR="00525841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main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page </w:t>
      </w:r>
      <w:r w:rsidR="00525841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for that course </w:t>
      </w:r>
    </w:p>
    <w:p w14:paraId="52316A0A" w14:textId="646C30F9" w:rsidR="00ED44E8" w:rsidRPr="0088142E" w:rsidRDefault="007F5C89" w:rsidP="00ED44E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88142E">
        <w:rPr>
          <w:sz w:val="28"/>
          <w:szCs w:val="28"/>
        </w:rPr>
        <w:t>Click</w:t>
      </w:r>
      <w:r w:rsidR="00714EA6" w:rsidRPr="0088142E">
        <w:rPr>
          <w:sz w:val="28"/>
          <w:szCs w:val="28"/>
        </w:rPr>
        <w:t xml:space="preserve"> </w:t>
      </w:r>
      <w:r w:rsidRPr="0088142E">
        <w:rPr>
          <w:sz w:val="28"/>
          <w:szCs w:val="28"/>
        </w:rPr>
        <w:t>t</w:t>
      </w:r>
      <w:r w:rsidR="007A324D" w:rsidRPr="0088142E">
        <w:rPr>
          <w:sz w:val="28"/>
          <w:szCs w:val="28"/>
        </w:rPr>
        <w:t xml:space="preserve">he link for the </w:t>
      </w:r>
      <w:r w:rsidR="007A324D" w:rsidRPr="008E7618">
        <w:rPr>
          <w:b/>
          <w:bCs/>
          <w:sz w:val="28"/>
          <w:szCs w:val="28"/>
        </w:rPr>
        <w:t>Syllabus</w:t>
      </w:r>
      <w:r w:rsidR="007A324D" w:rsidRPr="0088142E">
        <w:rPr>
          <w:sz w:val="28"/>
          <w:szCs w:val="28"/>
        </w:rPr>
        <w:t xml:space="preserve"> located underneath the </w:t>
      </w:r>
      <w:r w:rsidRPr="0088142E">
        <w:rPr>
          <w:sz w:val="28"/>
          <w:szCs w:val="28"/>
        </w:rPr>
        <w:t>instructor’s name</w:t>
      </w:r>
    </w:p>
    <w:p w14:paraId="068A4CF3" w14:textId="59A57927" w:rsidR="00902DB1" w:rsidRPr="0088142E" w:rsidRDefault="00902DB1" w:rsidP="00902DB1">
      <w:pPr>
        <w:rPr>
          <w:b/>
          <w:bCs/>
          <w:sz w:val="28"/>
          <w:szCs w:val="28"/>
        </w:rPr>
      </w:pPr>
      <w:r w:rsidRPr="0088142E">
        <w:rPr>
          <w:b/>
          <w:bCs/>
          <w:sz w:val="28"/>
          <w:szCs w:val="28"/>
        </w:rPr>
        <w:t>How to access handouts?</w:t>
      </w:r>
    </w:p>
    <w:p w14:paraId="2974EE81" w14:textId="0C007AD2" w:rsidR="00412395" w:rsidRPr="0088142E" w:rsidRDefault="00B40CBE" w:rsidP="00412395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Once y</w:t>
      </w:r>
      <w:r w:rsidR="00412395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ou 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are on the</w:t>
      </w:r>
      <w:r w:rsidR="00412395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main page for that course</w:t>
      </w:r>
      <w:r w:rsidR="00A96F95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, </w:t>
      </w:r>
      <w:r w:rsidR="00F21586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Click on the </w:t>
      </w:r>
      <w:r w:rsidR="00F21586" w:rsidRPr="0088142E">
        <w:rPr>
          <w:rFonts w:cstheme="minorHAnsi"/>
          <w:b/>
          <w:bCs/>
          <w:color w:val="000000"/>
          <w:sz w:val="28"/>
          <w:szCs w:val="28"/>
          <w:u w:val="single"/>
          <w:shd w:val="clear" w:color="auto" w:fill="FFFFFF"/>
        </w:rPr>
        <w:t>Material</w:t>
      </w:r>
      <w:r w:rsidR="00F21586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tab</w:t>
      </w:r>
    </w:p>
    <w:p w14:paraId="0B28CD8A" w14:textId="704574E3" w:rsidR="00902DB1" w:rsidRPr="0088142E" w:rsidRDefault="00042F0A" w:rsidP="00902DB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8142E">
        <w:rPr>
          <w:sz w:val="28"/>
          <w:szCs w:val="28"/>
        </w:rPr>
        <w:t>You should see the link(s) to cours</w:t>
      </w:r>
      <w:r w:rsidR="000119A8" w:rsidRPr="0088142E">
        <w:rPr>
          <w:sz w:val="28"/>
          <w:szCs w:val="28"/>
        </w:rPr>
        <w:t>e materials</w:t>
      </w:r>
    </w:p>
    <w:p w14:paraId="38C53D5B" w14:textId="5EC9622A" w:rsidR="000119A8" w:rsidRPr="0088142E" w:rsidRDefault="000119A8" w:rsidP="0088142E">
      <w:pPr>
        <w:rPr>
          <w:b/>
          <w:bCs/>
          <w:sz w:val="28"/>
          <w:szCs w:val="28"/>
        </w:rPr>
      </w:pPr>
      <w:r w:rsidRPr="0088142E">
        <w:rPr>
          <w:b/>
          <w:bCs/>
          <w:sz w:val="28"/>
          <w:szCs w:val="28"/>
        </w:rPr>
        <w:t xml:space="preserve">How to access the </w:t>
      </w:r>
      <w:r w:rsidR="0088142E" w:rsidRPr="0088142E">
        <w:rPr>
          <w:b/>
          <w:bCs/>
          <w:sz w:val="28"/>
          <w:szCs w:val="28"/>
        </w:rPr>
        <w:t xml:space="preserve"> class </w:t>
      </w:r>
      <w:r w:rsidRPr="0088142E">
        <w:rPr>
          <w:b/>
          <w:bCs/>
          <w:sz w:val="28"/>
          <w:szCs w:val="28"/>
        </w:rPr>
        <w:t>video link</w:t>
      </w:r>
      <w:r w:rsidR="00A96641" w:rsidRPr="0088142E">
        <w:rPr>
          <w:b/>
          <w:bCs/>
          <w:sz w:val="28"/>
          <w:szCs w:val="28"/>
        </w:rPr>
        <w:t>?</w:t>
      </w:r>
    </w:p>
    <w:p w14:paraId="6B1DC643" w14:textId="2AABF831" w:rsidR="00A96641" w:rsidRPr="0088142E" w:rsidRDefault="00A96641" w:rsidP="00A96641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Once you are on the main page for </w:t>
      </w:r>
      <w:r w:rsidR="0088142E" w:rsidRPr="0088142E">
        <w:rPr>
          <w:rFonts w:cstheme="minorHAnsi"/>
          <w:color w:val="000000"/>
          <w:sz w:val="28"/>
          <w:szCs w:val="28"/>
          <w:shd w:val="clear" w:color="auto" w:fill="FFFFFF"/>
        </w:rPr>
        <w:t>the selected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course</w:t>
      </w:r>
      <w:r w:rsidR="00E776F8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, underneath </w:t>
      </w:r>
      <w:r w:rsidR="00CA6041" w:rsidRPr="0088142E">
        <w:rPr>
          <w:rFonts w:cstheme="minorHAnsi"/>
          <w:b/>
          <w:bCs/>
          <w:color w:val="000000"/>
          <w:sz w:val="28"/>
          <w:szCs w:val="28"/>
          <w:u w:val="single"/>
          <w:shd w:val="clear" w:color="auto" w:fill="FFFFFF"/>
        </w:rPr>
        <w:t>Course Content</w:t>
      </w:r>
      <w:r w:rsidR="00CA6041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are the </w:t>
      </w:r>
      <w:r w:rsidR="00CA6041" w:rsidRPr="0088142E">
        <w:rPr>
          <w:rFonts w:cstheme="minorHAnsi"/>
          <w:b/>
          <w:bCs/>
          <w:color w:val="000000"/>
          <w:sz w:val="28"/>
          <w:szCs w:val="28"/>
          <w:u w:val="single"/>
          <w:shd w:val="clear" w:color="auto" w:fill="FFFFFF"/>
        </w:rPr>
        <w:t>Lessons</w:t>
      </w:r>
    </w:p>
    <w:p w14:paraId="717176BA" w14:textId="4AAD868D" w:rsidR="00CA6041" w:rsidRPr="0088142E" w:rsidRDefault="008D5BAC" w:rsidP="00A96641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Click on a lesson</w:t>
      </w:r>
      <w:r w:rsidR="001F62B0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and the</w:t>
      </w:r>
      <w:r w:rsidR="0088142E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n, select </w:t>
      </w:r>
      <w:r w:rsidR="001F62B0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video </w:t>
      </w:r>
      <w:r w:rsidR="0088142E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and it </w:t>
      </w:r>
      <w:r w:rsidR="001F62B0" w:rsidRPr="0088142E">
        <w:rPr>
          <w:rFonts w:cstheme="minorHAnsi"/>
          <w:color w:val="000000"/>
          <w:sz w:val="28"/>
          <w:szCs w:val="28"/>
          <w:shd w:val="clear" w:color="auto" w:fill="FFFFFF"/>
        </w:rPr>
        <w:t>should open up for that week’s lesson</w:t>
      </w:r>
    </w:p>
    <w:p w14:paraId="7C6A8478" w14:textId="4D733E6B" w:rsidR="00F37ED1" w:rsidRPr="0088142E" w:rsidRDefault="00F37ED1">
      <w:pPr>
        <w:rPr>
          <w:b/>
          <w:bCs/>
          <w:sz w:val="28"/>
          <w:szCs w:val="28"/>
        </w:rPr>
      </w:pPr>
      <w:r w:rsidRPr="0088142E">
        <w:rPr>
          <w:b/>
          <w:bCs/>
          <w:sz w:val="28"/>
          <w:szCs w:val="28"/>
        </w:rPr>
        <w:t>How to review lessons in Learn Dash</w:t>
      </w:r>
      <w:r w:rsidR="001F62B0" w:rsidRPr="0088142E">
        <w:rPr>
          <w:b/>
          <w:bCs/>
          <w:sz w:val="28"/>
          <w:szCs w:val="28"/>
        </w:rPr>
        <w:t>?</w:t>
      </w:r>
    </w:p>
    <w:p w14:paraId="78B9397D" w14:textId="4E3DD953" w:rsidR="00CF1E0E" w:rsidRPr="0088142E" w:rsidRDefault="009F4CA6" w:rsidP="008D6D13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bookmarkStart w:id="1" w:name="_Hlk117104349"/>
      <w:r w:rsidRPr="0088142E">
        <w:rPr>
          <w:sz w:val="28"/>
          <w:szCs w:val="28"/>
        </w:rPr>
        <w:t xml:space="preserve">Once you are on the </w:t>
      </w:r>
      <w:r w:rsidR="0088142E" w:rsidRPr="0088142E">
        <w:rPr>
          <w:sz w:val="28"/>
          <w:szCs w:val="28"/>
        </w:rPr>
        <w:t xml:space="preserve">main </w:t>
      </w:r>
      <w:r w:rsidRPr="0088142E">
        <w:rPr>
          <w:sz w:val="28"/>
          <w:szCs w:val="28"/>
        </w:rPr>
        <w:t xml:space="preserve">page </w:t>
      </w:r>
      <w:r w:rsidR="0088142E" w:rsidRPr="0088142E">
        <w:rPr>
          <w:sz w:val="28"/>
          <w:szCs w:val="28"/>
        </w:rPr>
        <w:t xml:space="preserve">with </w:t>
      </w:r>
      <w:r w:rsidRPr="0088142E">
        <w:rPr>
          <w:sz w:val="28"/>
          <w:szCs w:val="28"/>
        </w:rPr>
        <w:t xml:space="preserve">courses are, </w:t>
      </w:r>
      <w:r w:rsidR="005E62D4" w:rsidRPr="0088142E">
        <w:rPr>
          <w:sz w:val="28"/>
          <w:szCs w:val="28"/>
        </w:rPr>
        <w:t xml:space="preserve">Click on </w:t>
      </w:r>
      <w:r w:rsidR="0088142E" w:rsidRPr="0088142E">
        <w:rPr>
          <w:sz w:val="28"/>
          <w:szCs w:val="28"/>
        </w:rPr>
        <w:t xml:space="preserve">your </w:t>
      </w:r>
      <w:r w:rsidR="005E62D4" w:rsidRPr="0088142E">
        <w:rPr>
          <w:sz w:val="28"/>
          <w:szCs w:val="28"/>
        </w:rPr>
        <w:t xml:space="preserve"> </w:t>
      </w:r>
      <w:r w:rsidR="005E62D4" w:rsidRPr="0088142E">
        <w:rPr>
          <w:b/>
          <w:bCs/>
          <w:sz w:val="28"/>
          <w:szCs w:val="28"/>
        </w:rPr>
        <w:t>Course</w:t>
      </w:r>
    </w:p>
    <w:p w14:paraId="6BDF26DB" w14:textId="35C72F7A" w:rsidR="008D6D13" w:rsidRPr="0088142E" w:rsidRDefault="007A67EA" w:rsidP="008D6D13">
      <w:pPr>
        <w:pStyle w:val="ListParagraph"/>
        <w:numPr>
          <w:ilvl w:val="0"/>
          <w:numId w:val="6"/>
        </w:numPr>
        <w:rPr>
          <w:sz w:val="28"/>
          <w:szCs w:val="28"/>
        </w:rPr>
      </w:pPr>
      <w:bookmarkStart w:id="2" w:name="_Hlk117112486"/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U</w:t>
      </w:r>
      <w:r w:rsidR="008D6D13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nderneath </w:t>
      </w:r>
      <w:r w:rsidR="008D6D13" w:rsidRPr="0088142E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Course Content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should be </w:t>
      </w:r>
      <w:r w:rsidR="000B0646" w:rsidRPr="0088142E">
        <w:rPr>
          <w:rFonts w:cstheme="minorHAnsi"/>
          <w:color w:val="000000"/>
          <w:sz w:val="28"/>
          <w:szCs w:val="28"/>
          <w:shd w:val="clear" w:color="auto" w:fill="FFFFFF"/>
        </w:rPr>
        <w:t>each week’s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Lesson</w:t>
      </w:r>
      <w:r w:rsidR="000B0646"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>for that course</w:t>
      </w:r>
    </w:p>
    <w:p w14:paraId="0B410098" w14:textId="21BD2F86" w:rsidR="00745712" w:rsidRPr="0088142E" w:rsidRDefault="00745712" w:rsidP="008D6D1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Click on a lesson </w:t>
      </w:r>
      <w:r w:rsidR="0088142E" w:rsidRPr="0088142E">
        <w:rPr>
          <w:rFonts w:cstheme="minorHAnsi"/>
          <w:color w:val="000000"/>
          <w:sz w:val="28"/>
          <w:szCs w:val="28"/>
          <w:shd w:val="clear" w:color="auto" w:fill="FFFFFF"/>
        </w:rPr>
        <w:t>and note any lesson requirements or materials.</w:t>
      </w:r>
    </w:p>
    <w:bookmarkEnd w:id="1"/>
    <w:bookmarkEnd w:id="2"/>
    <w:p w14:paraId="7F36CE23" w14:textId="73FC5B19" w:rsidR="00F37ED1" w:rsidRPr="0088142E" w:rsidRDefault="00F37ED1">
      <w:pPr>
        <w:rPr>
          <w:b/>
          <w:bCs/>
          <w:sz w:val="28"/>
          <w:szCs w:val="28"/>
        </w:rPr>
      </w:pPr>
      <w:r w:rsidRPr="0088142E">
        <w:rPr>
          <w:b/>
          <w:bCs/>
          <w:sz w:val="28"/>
          <w:szCs w:val="28"/>
        </w:rPr>
        <w:t>How to find quizzes</w:t>
      </w:r>
      <w:r w:rsidR="0088142E" w:rsidRPr="0088142E">
        <w:rPr>
          <w:b/>
          <w:bCs/>
          <w:sz w:val="28"/>
          <w:szCs w:val="28"/>
        </w:rPr>
        <w:t xml:space="preserve"> and exams?</w:t>
      </w:r>
    </w:p>
    <w:p w14:paraId="705FE654" w14:textId="520AA9E5" w:rsidR="00BE0ABE" w:rsidRPr="0088142E" w:rsidRDefault="00BE0ABE" w:rsidP="00BE0AB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Underneath </w:t>
      </w:r>
      <w:r w:rsidRPr="0088142E">
        <w:rPr>
          <w:rFonts w:cstheme="minorHAnsi"/>
          <w:b/>
          <w:bCs/>
          <w:color w:val="000000"/>
          <w:sz w:val="28"/>
          <w:szCs w:val="28"/>
          <w:u w:val="single"/>
          <w:shd w:val="clear" w:color="auto" w:fill="FFFFFF"/>
        </w:rPr>
        <w:t>Course Content</w:t>
      </w:r>
      <w:r w:rsidRPr="0088142E">
        <w:rPr>
          <w:rFonts w:cstheme="minorHAnsi"/>
          <w:color w:val="000000"/>
          <w:sz w:val="28"/>
          <w:szCs w:val="28"/>
          <w:shd w:val="clear" w:color="auto" w:fill="FFFFFF"/>
        </w:rPr>
        <w:t xml:space="preserve"> should be each week’s Lesson for that course</w:t>
      </w:r>
    </w:p>
    <w:p w14:paraId="22639B9D" w14:textId="4F03CDED" w:rsidR="000D2B7E" w:rsidRPr="008E7618" w:rsidRDefault="00BE0ABE" w:rsidP="008E7618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textAlignment w:val="baseline"/>
        <w:rPr>
          <w:rFonts w:ascii="Montserrat" w:eastAsia="Times New Roman" w:hAnsi="Montserrat" w:cs="Times New Roman"/>
          <w:color w:val="434343"/>
          <w:sz w:val="28"/>
          <w:szCs w:val="28"/>
        </w:rPr>
      </w:pPr>
      <w:r w:rsidRPr="007623AF">
        <w:rPr>
          <w:rFonts w:cstheme="minorHAnsi"/>
          <w:color w:val="000000"/>
          <w:sz w:val="28"/>
          <w:szCs w:val="28"/>
          <w:shd w:val="clear" w:color="auto" w:fill="FFFFFF"/>
        </w:rPr>
        <w:t xml:space="preserve">Click on </w:t>
      </w:r>
      <w:r w:rsidR="007623AF" w:rsidRPr="007623AF">
        <w:rPr>
          <w:rFonts w:cstheme="minorHAnsi"/>
          <w:color w:val="000000"/>
          <w:sz w:val="28"/>
          <w:szCs w:val="28"/>
          <w:shd w:val="clear" w:color="auto" w:fill="FFFFFF"/>
        </w:rPr>
        <w:t>L</w:t>
      </w:r>
      <w:r w:rsidRPr="007623AF">
        <w:rPr>
          <w:rFonts w:cstheme="minorHAnsi"/>
          <w:color w:val="000000"/>
          <w:sz w:val="28"/>
          <w:szCs w:val="28"/>
          <w:shd w:val="clear" w:color="auto" w:fill="FFFFFF"/>
        </w:rPr>
        <w:t>esson</w:t>
      </w:r>
      <w:r w:rsidR="0088142E" w:rsidRPr="007623AF">
        <w:rPr>
          <w:rFonts w:cstheme="minorHAnsi"/>
          <w:color w:val="000000"/>
          <w:sz w:val="28"/>
          <w:szCs w:val="28"/>
          <w:shd w:val="clear" w:color="auto" w:fill="FFFFFF"/>
        </w:rPr>
        <w:t>,</w:t>
      </w:r>
      <w:r w:rsidR="007623AF" w:rsidRPr="007623AF"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r w:rsidR="0088142E" w:rsidRPr="007623AF">
        <w:rPr>
          <w:rFonts w:cstheme="minorHAnsi"/>
          <w:color w:val="000000"/>
          <w:sz w:val="28"/>
          <w:szCs w:val="28"/>
          <w:shd w:val="clear" w:color="auto" w:fill="FFFFFF"/>
        </w:rPr>
        <w:t xml:space="preserve"> select </w:t>
      </w:r>
      <w:r w:rsidR="0088142E" w:rsidRPr="007623AF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quiz</w:t>
      </w:r>
      <w:r w:rsidR="0088142E" w:rsidRPr="007623AF">
        <w:rPr>
          <w:rFonts w:cstheme="minorHAnsi"/>
          <w:color w:val="000000"/>
          <w:sz w:val="28"/>
          <w:szCs w:val="28"/>
          <w:shd w:val="clear" w:color="auto" w:fill="FFFFFF"/>
        </w:rPr>
        <w:t xml:space="preserve"> if one is shown. Please get instructions from your professor regarding quizzes. </w:t>
      </w:r>
    </w:p>
    <w:p w14:paraId="242DB13D" w14:textId="77777777" w:rsidR="00F37ED1" w:rsidRPr="0088142E" w:rsidRDefault="00F37ED1">
      <w:pPr>
        <w:rPr>
          <w:sz w:val="28"/>
          <w:szCs w:val="28"/>
        </w:rPr>
      </w:pPr>
    </w:p>
    <w:sectPr w:rsidR="00F37ED1" w:rsidRPr="0088142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B14FE" w14:textId="77777777" w:rsidR="00F055E7" w:rsidRDefault="00F055E7" w:rsidP="00547B75">
      <w:pPr>
        <w:spacing w:after="0" w:line="240" w:lineRule="auto"/>
      </w:pPr>
      <w:r>
        <w:separator/>
      </w:r>
    </w:p>
  </w:endnote>
  <w:endnote w:type="continuationSeparator" w:id="0">
    <w:p w14:paraId="2F3143F7" w14:textId="77777777" w:rsidR="00F055E7" w:rsidRDefault="00F055E7" w:rsidP="00547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6C7DD" w14:textId="77777777" w:rsidR="00F055E7" w:rsidRDefault="00F055E7" w:rsidP="00547B75">
      <w:pPr>
        <w:spacing w:after="0" w:line="240" w:lineRule="auto"/>
      </w:pPr>
      <w:r>
        <w:separator/>
      </w:r>
    </w:p>
  </w:footnote>
  <w:footnote w:type="continuationSeparator" w:id="0">
    <w:p w14:paraId="7235C285" w14:textId="77777777" w:rsidR="00F055E7" w:rsidRDefault="00F055E7" w:rsidP="00547B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48E7A" w14:textId="443F1E54" w:rsidR="00547B75" w:rsidRPr="00D857EC" w:rsidRDefault="00D857EC" w:rsidP="00D857EC">
    <w:pPr>
      <w:pStyle w:val="Header"/>
      <w:jc w:val="center"/>
      <w:rPr>
        <w:rFonts w:asciiTheme="majorHAnsi" w:hAnsiTheme="majorHAnsi"/>
        <w:b/>
        <w:bCs/>
      </w:rPr>
    </w:pPr>
    <w:r w:rsidRPr="00D857EC">
      <w:rPr>
        <w:rFonts w:asciiTheme="majorHAnsi" w:hAnsiTheme="majorHAnsi"/>
        <w:b/>
        <w:bCs/>
      </w:rPr>
      <w:t>FREQUENTLY ASKED QUESTIONS (FAQ) FOR LEARNDASH</w:t>
    </w:r>
  </w:p>
  <w:p w14:paraId="4BB7324A" w14:textId="77777777" w:rsidR="00547B75" w:rsidRDefault="00547B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B67E4"/>
    <w:multiLevelType w:val="hybridMultilevel"/>
    <w:tmpl w:val="B4F83BA6"/>
    <w:lvl w:ilvl="0" w:tplc="69E6FE3A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16354"/>
    <w:multiLevelType w:val="hybridMultilevel"/>
    <w:tmpl w:val="8B583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32087F"/>
    <w:multiLevelType w:val="hybridMultilevel"/>
    <w:tmpl w:val="8D1CF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875626"/>
    <w:multiLevelType w:val="multilevel"/>
    <w:tmpl w:val="4FFCD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F60E0E"/>
    <w:multiLevelType w:val="hybridMultilevel"/>
    <w:tmpl w:val="ECD0A252"/>
    <w:lvl w:ilvl="0" w:tplc="51E896EC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0417ED"/>
    <w:multiLevelType w:val="hybridMultilevel"/>
    <w:tmpl w:val="E9088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64D44"/>
    <w:multiLevelType w:val="hybridMultilevel"/>
    <w:tmpl w:val="164EF1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162B0"/>
    <w:multiLevelType w:val="hybridMultilevel"/>
    <w:tmpl w:val="B25CF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5866232">
    <w:abstractNumId w:val="3"/>
  </w:num>
  <w:num w:numId="2" w16cid:durableId="1115829255">
    <w:abstractNumId w:val="0"/>
  </w:num>
  <w:num w:numId="3" w16cid:durableId="226233577">
    <w:abstractNumId w:val="5"/>
  </w:num>
  <w:num w:numId="4" w16cid:durableId="597492780">
    <w:abstractNumId w:val="1"/>
  </w:num>
  <w:num w:numId="5" w16cid:durableId="1686594571">
    <w:abstractNumId w:val="2"/>
  </w:num>
  <w:num w:numId="6" w16cid:durableId="1602254418">
    <w:abstractNumId w:val="7"/>
  </w:num>
  <w:num w:numId="7" w16cid:durableId="1908758054">
    <w:abstractNumId w:val="6"/>
  </w:num>
  <w:num w:numId="8" w16cid:durableId="12150027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jIxMDE2NTUwNTFV0lEKTi0uzszPAykwqgUA4gcYxywAAAA="/>
  </w:docVars>
  <w:rsids>
    <w:rsidRoot w:val="00F37ED1"/>
    <w:rsid w:val="000119A8"/>
    <w:rsid w:val="00042F0A"/>
    <w:rsid w:val="000B0646"/>
    <w:rsid w:val="000C47C7"/>
    <w:rsid w:val="000D2B7E"/>
    <w:rsid w:val="00144A5E"/>
    <w:rsid w:val="00150799"/>
    <w:rsid w:val="001F62B0"/>
    <w:rsid w:val="002B2DEB"/>
    <w:rsid w:val="003E6D51"/>
    <w:rsid w:val="00412395"/>
    <w:rsid w:val="00436F21"/>
    <w:rsid w:val="004459C2"/>
    <w:rsid w:val="004679F5"/>
    <w:rsid w:val="004A5241"/>
    <w:rsid w:val="00525841"/>
    <w:rsid w:val="00547B75"/>
    <w:rsid w:val="005527BC"/>
    <w:rsid w:val="005E62D4"/>
    <w:rsid w:val="00714EA6"/>
    <w:rsid w:val="007409BB"/>
    <w:rsid w:val="00745712"/>
    <w:rsid w:val="007623AF"/>
    <w:rsid w:val="007A324D"/>
    <w:rsid w:val="007A67EA"/>
    <w:rsid w:val="007C3BD4"/>
    <w:rsid w:val="007F5C89"/>
    <w:rsid w:val="0088142E"/>
    <w:rsid w:val="008D5BAC"/>
    <w:rsid w:val="008D6D13"/>
    <w:rsid w:val="008E7618"/>
    <w:rsid w:val="00902DB1"/>
    <w:rsid w:val="00915B89"/>
    <w:rsid w:val="0093019D"/>
    <w:rsid w:val="009F4CA6"/>
    <w:rsid w:val="00A96641"/>
    <w:rsid w:val="00A96F95"/>
    <w:rsid w:val="00AB5947"/>
    <w:rsid w:val="00B40CBE"/>
    <w:rsid w:val="00BE0ABE"/>
    <w:rsid w:val="00C77A63"/>
    <w:rsid w:val="00CA6041"/>
    <w:rsid w:val="00CA7C15"/>
    <w:rsid w:val="00CF034A"/>
    <w:rsid w:val="00CF1E0E"/>
    <w:rsid w:val="00D857EC"/>
    <w:rsid w:val="00D93945"/>
    <w:rsid w:val="00E534AA"/>
    <w:rsid w:val="00E776F8"/>
    <w:rsid w:val="00ED44E8"/>
    <w:rsid w:val="00F055E7"/>
    <w:rsid w:val="00F21586"/>
    <w:rsid w:val="00F35B6A"/>
    <w:rsid w:val="00F37ED1"/>
    <w:rsid w:val="00FB3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8FF4B"/>
  <w15:chartTrackingRefBased/>
  <w15:docId w15:val="{D40427E6-3A81-4E13-89D3-D8D4A027A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A524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A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B75"/>
  </w:style>
  <w:style w:type="paragraph" w:styleId="Footer">
    <w:name w:val="footer"/>
    <w:basedOn w:val="Normal"/>
    <w:link w:val="FooterChar"/>
    <w:uiPriority w:val="99"/>
    <w:unhideWhenUsed/>
    <w:rsid w:val="00547B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B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bti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Moore</dc:creator>
  <cp:keywords/>
  <dc:description/>
  <cp:lastModifiedBy>Joyce Moore</cp:lastModifiedBy>
  <cp:revision>2</cp:revision>
  <dcterms:created xsi:type="dcterms:W3CDTF">2022-10-20T19:32:00Z</dcterms:created>
  <dcterms:modified xsi:type="dcterms:W3CDTF">2022-10-20T19:32:00Z</dcterms:modified>
</cp:coreProperties>
</file>